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CC44E" w14:textId="77777777" w:rsidR="00013EE0" w:rsidRDefault="003C29DA">
      <w:r>
        <w:rPr>
          <w:noProof/>
        </w:rPr>
        <w:drawing>
          <wp:inline distT="0" distB="0" distL="0" distR="0" wp14:anchorId="1964BC51" wp14:editId="4899388E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B470" w14:textId="77777777" w:rsidR="0092472D" w:rsidRDefault="0092472D" w:rsidP="0092472D">
      <w:pPr>
        <w:spacing w:after="0"/>
      </w:pPr>
    </w:p>
    <w:p w14:paraId="4E0DE6D5" w14:textId="26BD1B25"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D70A90">
        <w:rPr>
          <w:rFonts w:ascii="Arial" w:hAnsi="Arial" w:cs="Arial"/>
          <w:b/>
        </w:rPr>
        <w:t>July 22</w:t>
      </w:r>
      <w:r w:rsidR="002F58C3" w:rsidRPr="00474DE0">
        <w:rPr>
          <w:rFonts w:ascii="Arial" w:hAnsi="Arial" w:cs="Arial"/>
          <w:b/>
        </w:rPr>
        <w:t>, 202</w:t>
      </w:r>
      <w:r w:rsidR="00E05C89">
        <w:rPr>
          <w:rFonts w:ascii="Arial" w:hAnsi="Arial" w:cs="Arial"/>
          <w:b/>
        </w:rPr>
        <w:t>1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14:paraId="02EC9691" w14:textId="77777777" w:rsidTr="00B02F47">
        <w:tc>
          <w:tcPr>
            <w:tcW w:w="1165" w:type="dxa"/>
            <w:shd w:val="clear" w:color="auto" w:fill="D9D9D9" w:themeFill="background1" w:themeFillShade="D9"/>
          </w:tcPr>
          <w:p w14:paraId="065D516C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4509601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3B94E78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0416D4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14:paraId="0A59E7EB" w14:textId="77777777" w:rsidTr="00B02F47">
        <w:tc>
          <w:tcPr>
            <w:tcW w:w="1165" w:type="dxa"/>
          </w:tcPr>
          <w:p w14:paraId="4958DA18" w14:textId="77777777"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14:paraId="70B3A502" w14:textId="3B2A32FC" w:rsidR="000161C2" w:rsidRDefault="000161C2" w:rsidP="00491CB9">
            <w:pPr>
              <w:pStyle w:val="ListParagraph"/>
              <w:numPr>
                <w:ilvl w:val="0"/>
                <w:numId w:val="3"/>
              </w:numPr>
            </w:pPr>
            <w:r>
              <w:t>Welcome</w:t>
            </w:r>
            <w:r w:rsidR="003C295B">
              <w:t xml:space="preserve"> </w:t>
            </w:r>
          </w:p>
          <w:p w14:paraId="74FC709B" w14:textId="5D965EC2" w:rsidR="00491CB9" w:rsidRDefault="003D02D0" w:rsidP="00491CB9">
            <w:pPr>
              <w:pStyle w:val="ListParagraph"/>
              <w:numPr>
                <w:ilvl w:val="1"/>
                <w:numId w:val="3"/>
              </w:numPr>
              <w:ind w:left="696"/>
            </w:pPr>
            <w:r w:rsidRPr="00491CB9">
              <w:rPr>
                <w:i/>
              </w:rPr>
              <w:t>Please write your name and ATTC in the chat to serve as roll call</w:t>
            </w:r>
            <w:r w:rsidR="00491CB9">
              <w:t xml:space="preserve"> </w:t>
            </w:r>
          </w:p>
          <w:p w14:paraId="2016F375" w14:textId="77777777" w:rsidR="003D02D0" w:rsidRPr="00491CB9" w:rsidRDefault="00491CB9" w:rsidP="00491CB9">
            <w:pPr>
              <w:pStyle w:val="ListParagraph"/>
              <w:numPr>
                <w:ilvl w:val="0"/>
                <w:numId w:val="3"/>
              </w:numPr>
              <w:rPr>
                <w:i/>
              </w:rPr>
            </w:pPr>
            <w:r>
              <w:t>NCO Updates</w:t>
            </w:r>
          </w:p>
          <w:p w14:paraId="000AA424" w14:textId="77777777" w:rsidR="00491CB9" w:rsidRDefault="00491CB9" w:rsidP="00491CB9">
            <w:pPr>
              <w:pStyle w:val="ListParagraph"/>
              <w:numPr>
                <w:ilvl w:val="1"/>
                <w:numId w:val="3"/>
              </w:numPr>
              <w:ind w:left="696"/>
              <w:rPr>
                <w:i/>
              </w:rPr>
            </w:pPr>
            <w:r>
              <w:rPr>
                <w:i/>
              </w:rPr>
              <w:t>NLBH Conference</w:t>
            </w:r>
          </w:p>
          <w:p w14:paraId="652C96F2" w14:textId="77777777" w:rsidR="00491CB9" w:rsidRDefault="00491CB9" w:rsidP="00491CB9">
            <w:pPr>
              <w:pStyle w:val="ListParagraph"/>
              <w:numPr>
                <w:ilvl w:val="1"/>
                <w:numId w:val="3"/>
              </w:numPr>
              <w:ind w:left="696"/>
              <w:rPr>
                <w:i/>
              </w:rPr>
            </w:pPr>
            <w:r>
              <w:rPr>
                <w:i/>
              </w:rPr>
              <w:t>Recovery Month</w:t>
            </w:r>
          </w:p>
          <w:p w14:paraId="60839FCF" w14:textId="77777777" w:rsidR="00491CB9" w:rsidRDefault="00491CB9" w:rsidP="00491CB9">
            <w:pPr>
              <w:pStyle w:val="ListParagraph"/>
              <w:numPr>
                <w:ilvl w:val="1"/>
                <w:numId w:val="3"/>
              </w:numPr>
              <w:ind w:left="696"/>
              <w:rPr>
                <w:i/>
              </w:rPr>
            </w:pPr>
            <w:r>
              <w:rPr>
                <w:i/>
              </w:rPr>
              <w:t>In-person TTC Meeting</w:t>
            </w:r>
          </w:p>
          <w:p w14:paraId="36CE29D9" w14:textId="22EDBFB4" w:rsidR="00C61045" w:rsidRPr="00491CB9" w:rsidRDefault="00C61045" w:rsidP="00491CB9">
            <w:pPr>
              <w:pStyle w:val="ListParagraph"/>
              <w:numPr>
                <w:ilvl w:val="1"/>
                <w:numId w:val="3"/>
              </w:numPr>
              <w:ind w:left="696"/>
              <w:rPr>
                <w:i/>
              </w:rPr>
            </w:pPr>
            <w:r>
              <w:rPr>
                <w:i/>
              </w:rPr>
              <w:t>Postponement of common needs assessment discussion</w:t>
            </w:r>
          </w:p>
        </w:tc>
        <w:tc>
          <w:tcPr>
            <w:tcW w:w="3685" w:type="dxa"/>
          </w:tcPr>
          <w:p w14:paraId="18286D28" w14:textId="77777777" w:rsidR="00491CB9" w:rsidRDefault="0094668C" w:rsidP="00491CB9">
            <w:pPr>
              <w:pStyle w:val="ListParagraph"/>
              <w:numPr>
                <w:ilvl w:val="0"/>
                <w:numId w:val="3"/>
              </w:numPr>
            </w:pPr>
            <w:r>
              <w:t>Laurie Krom</w:t>
            </w:r>
          </w:p>
          <w:p w14:paraId="5EA4CD6B" w14:textId="77777777" w:rsidR="00491CB9" w:rsidRDefault="00491CB9" w:rsidP="004F0E43"/>
          <w:p w14:paraId="2CB67DDE" w14:textId="77777777" w:rsidR="00491CB9" w:rsidRDefault="00491CB9" w:rsidP="004F0E43"/>
          <w:p w14:paraId="1E2847DF" w14:textId="7B13F8AD" w:rsidR="000161C2" w:rsidRDefault="00491CB9" w:rsidP="00491CB9">
            <w:pPr>
              <w:pStyle w:val="ListParagraph"/>
              <w:numPr>
                <w:ilvl w:val="0"/>
                <w:numId w:val="5"/>
              </w:numPr>
            </w:pPr>
            <w:r>
              <w:t>Vanessa Mendoza, Cindy Christy</w:t>
            </w:r>
            <w:r w:rsidR="00D70A90">
              <w:t>, Holly Hagle</w:t>
            </w:r>
          </w:p>
        </w:tc>
      </w:tr>
      <w:tr w:rsidR="00491CB9" w14:paraId="56CE7885" w14:textId="77777777" w:rsidTr="00B02F47">
        <w:tc>
          <w:tcPr>
            <w:tcW w:w="1165" w:type="dxa"/>
          </w:tcPr>
          <w:p w14:paraId="6B8FA5C5" w14:textId="1224E46A" w:rsidR="00491CB9" w:rsidRDefault="00491CB9" w:rsidP="00491CB9">
            <w:r>
              <w:t>3:</w:t>
            </w:r>
            <w:r w:rsidR="00C61045">
              <w:t>10</w:t>
            </w:r>
            <w:r>
              <w:t xml:space="preserve"> pm</w:t>
            </w:r>
          </w:p>
        </w:tc>
        <w:tc>
          <w:tcPr>
            <w:tcW w:w="4500" w:type="dxa"/>
          </w:tcPr>
          <w:p w14:paraId="00D768E9" w14:textId="08509F66" w:rsidR="00491CB9" w:rsidRDefault="00491CB9" w:rsidP="00491CB9">
            <w:r>
              <w:t>Project Officer Update</w:t>
            </w:r>
          </w:p>
        </w:tc>
        <w:tc>
          <w:tcPr>
            <w:tcW w:w="3685" w:type="dxa"/>
          </w:tcPr>
          <w:p w14:paraId="62E06D50" w14:textId="4B18826C" w:rsidR="00491CB9" w:rsidRDefault="00491CB9" w:rsidP="00491CB9">
            <w:r>
              <w:t>Humberto Carvalho</w:t>
            </w:r>
          </w:p>
        </w:tc>
      </w:tr>
      <w:tr w:rsidR="00491CB9" w14:paraId="2411F19A" w14:textId="77777777" w:rsidTr="00B02F47">
        <w:tc>
          <w:tcPr>
            <w:tcW w:w="1165" w:type="dxa"/>
          </w:tcPr>
          <w:p w14:paraId="79A64C8F" w14:textId="5A5097F8" w:rsidR="00491CB9" w:rsidRDefault="00491CB9" w:rsidP="00491CB9">
            <w:r>
              <w:t>3:15 pm</w:t>
            </w:r>
          </w:p>
        </w:tc>
        <w:tc>
          <w:tcPr>
            <w:tcW w:w="4500" w:type="dxa"/>
          </w:tcPr>
          <w:p w14:paraId="3A12A65A" w14:textId="77777777" w:rsidR="00491CB9" w:rsidRDefault="00491CB9" w:rsidP="00491CB9">
            <w:r>
              <w:t>Workgroup updates:</w:t>
            </w:r>
          </w:p>
          <w:p w14:paraId="78849FD0" w14:textId="7007774D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Stimulants</w:t>
            </w:r>
          </w:p>
          <w:p w14:paraId="1927C805" w14:textId="2F3924A5" w:rsidR="00491CB9" w:rsidRDefault="00491CB9" w:rsidP="00C61045"/>
          <w:p w14:paraId="0B901F3F" w14:textId="77777777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BHEI</w:t>
            </w:r>
          </w:p>
          <w:p w14:paraId="7BD40C19" w14:textId="0C1E903D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Dissemination and Implementation</w:t>
            </w:r>
          </w:p>
        </w:tc>
        <w:tc>
          <w:tcPr>
            <w:tcW w:w="3685" w:type="dxa"/>
          </w:tcPr>
          <w:p w14:paraId="5D232B30" w14:textId="77777777" w:rsidR="00491CB9" w:rsidRDefault="00491CB9" w:rsidP="00491CB9"/>
          <w:p w14:paraId="293CBCEF" w14:textId="0CEB4314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Tom Freese, Beth Rutkowski, Jeanne Pulvermacher</w:t>
            </w:r>
          </w:p>
          <w:p w14:paraId="5A15AF19" w14:textId="6F22A496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Diana Padilla</w:t>
            </w:r>
          </w:p>
          <w:p w14:paraId="10E1088E" w14:textId="011ECDB4" w:rsidR="00491CB9" w:rsidRDefault="00491CB9" w:rsidP="00491CB9">
            <w:pPr>
              <w:pStyle w:val="ListParagraph"/>
              <w:numPr>
                <w:ilvl w:val="0"/>
                <w:numId w:val="4"/>
              </w:numPr>
            </w:pPr>
            <w:r>
              <w:t>Ashley Helle</w:t>
            </w:r>
          </w:p>
        </w:tc>
      </w:tr>
      <w:tr w:rsidR="00491CB9" w14:paraId="0F4D1961" w14:textId="77777777" w:rsidTr="00B02F47">
        <w:tc>
          <w:tcPr>
            <w:tcW w:w="1165" w:type="dxa"/>
          </w:tcPr>
          <w:p w14:paraId="467F12C0" w14:textId="53D6386B" w:rsidR="00491CB9" w:rsidRDefault="00491CB9" w:rsidP="00491CB9">
            <w:r>
              <w:t>3:</w:t>
            </w:r>
            <w:r w:rsidR="00C61045">
              <w:t>30</w:t>
            </w:r>
            <w:r w:rsidR="00D70A90">
              <w:t xml:space="preserve"> pm</w:t>
            </w:r>
          </w:p>
        </w:tc>
        <w:tc>
          <w:tcPr>
            <w:tcW w:w="4500" w:type="dxa"/>
          </w:tcPr>
          <w:p w14:paraId="13FF192F" w14:textId="3A10DF86" w:rsidR="00491CB9" w:rsidRDefault="00491CB9" w:rsidP="00491CB9">
            <w:r w:rsidRPr="00491CB9">
              <w:t>Discussion on Workforce Development / Retention &amp; Recruitment</w:t>
            </w:r>
          </w:p>
        </w:tc>
        <w:tc>
          <w:tcPr>
            <w:tcW w:w="3685" w:type="dxa"/>
          </w:tcPr>
          <w:p w14:paraId="3C75D3DA" w14:textId="11BEE701" w:rsidR="00491CB9" w:rsidRDefault="00491CB9" w:rsidP="00491CB9">
            <w:r>
              <w:t>James Glenn</w:t>
            </w:r>
          </w:p>
        </w:tc>
      </w:tr>
      <w:tr w:rsidR="00491CB9" w14:paraId="06994299" w14:textId="77777777" w:rsidTr="009F4C79">
        <w:tc>
          <w:tcPr>
            <w:tcW w:w="1165" w:type="dxa"/>
          </w:tcPr>
          <w:p w14:paraId="233086CA" w14:textId="6E234E61" w:rsidR="00491CB9" w:rsidRDefault="00C61045" w:rsidP="00491CB9">
            <w:bookmarkStart w:id="0" w:name="_Hlk77329296"/>
            <w:r>
              <w:t>3</w:t>
            </w:r>
            <w:r w:rsidR="00491CB9">
              <w:t>:</w:t>
            </w:r>
            <w:r>
              <w:t>50</w:t>
            </w:r>
            <w:r w:rsidR="00D70A90">
              <w:t xml:space="preserve"> pm</w:t>
            </w:r>
          </w:p>
        </w:tc>
        <w:tc>
          <w:tcPr>
            <w:tcW w:w="4500" w:type="dxa"/>
          </w:tcPr>
          <w:p w14:paraId="57691A9F" w14:textId="6019757D" w:rsidR="00491CB9" w:rsidRDefault="00D70A90" w:rsidP="00491CB9">
            <w:r>
              <w:t>Discussion: What strategies should we use to figure out how align our definitions, language, and approaches related to:</w:t>
            </w:r>
          </w:p>
          <w:p w14:paraId="758E74FC" w14:textId="1AA1C06B" w:rsidR="00D70A90" w:rsidRDefault="00D70A90" w:rsidP="00D70A90">
            <w:pPr>
              <w:pStyle w:val="ListParagraph"/>
              <w:numPr>
                <w:ilvl w:val="0"/>
                <w:numId w:val="6"/>
              </w:numPr>
            </w:pPr>
            <w:r>
              <w:t>Diversity, Equity, and Inclusion</w:t>
            </w:r>
          </w:p>
          <w:p w14:paraId="17AFA630" w14:textId="18FEA123" w:rsidR="00D70A90" w:rsidRDefault="00D70A90" w:rsidP="00491CB9">
            <w:pPr>
              <w:pStyle w:val="ListParagraph"/>
              <w:numPr>
                <w:ilvl w:val="0"/>
                <w:numId w:val="6"/>
              </w:numPr>
            </w:pPr>
            <w:r>
              <w:t>Harm Reduction</w:t>
            </w:r>
          </w:p>
        </w:tc>
        <w:tc>
          <w:tcPr>
            <w:tcW w:w="3685" w:type="dxa"/>
          </w:tcPr>
          <w:p w14:paraId="488738C2" w14:textId="71AED93A" w:rsidR="00491CB9" w:rsidRDefault="00D70A90" w:rsidP="00491CB9">
            <w:r>
              <w:t>Laurie Krom, Denna Vandersloot, Holly Hagle</w:t>
            </w:r>
          </w:p>
        </w:tc>
      </w:tr>
      <w:bookmarkEnd w:id="0"/>
      <w:tr w:rsidR="00C61045" w14:paraId="64C26175" w14:textId="77777777" w:rsidTr="009F4C79">
        <w:tc>
          <w:tcPr>
            <w:tcW w:w="1165" w:type="dxa"/>
          </w:tcPr>
          <w:p w14:paraId="75A4AE92" w14:textId="0A61FC0F" w:rsidR="00C61045" w:rsidRDefault="00C61045" w:rsidP="00491CB9">
            <w:r>
              <w:t>4:10 pm</w:t>
            </w:r>
          </w:p>
        </w:tc>
        <w:tc>
          <w:tcPr>
            <w:tcW w:w="4500" w:type="dxa"/>
          </w:tcPr>
          <w:p w14:paraId="49CA0B7A" w14:textId="3362E5AE" w:rsidR="00C61045" w:rsidRDefault="00C61045" w:rsidP="00491CB9">
            <w:r>
              <w:t>Summarize Action Items</w:t>
            </w:r>
          </w:p>
        </w:tc>
        <w:tc>
          <w:tcPr>
            <w:tcW w:w="3685" w:type="dxa"/>
          </w:tcPr>
          <w:p w14:paraId="67272BA6" w14:textId="6C40393E" w:rsidR="00C61045" w:rsidRDefault="00C61045" w:rsidP="00491CB9">
            <w:r>
              <w:t>Laurie Krom</w:t>
            </w:r>
          </w:p>
        </w:tc>
      </w:tr>
      <w:tr w:rsidR="00491CB9" w14:paraId="07C2AC17" w14:textId="77777777" w:rsidTr="006C069F">
        <w:tc>
          <w:tcPr>
            <w:tcW w:w="1165" w:type="dxa"/>
          </w:tcPr>
          <w:p w14:paraId="33ECA7B8" w14:textId="232CEAF6" w:rsidR="00491CB9" w:rsidRDefault="00D70A90" w:rsidP="00491CB9">
            <w:r>
              <w:t>4:15 pm</w:t>
            </w:r>
          </w:p>
        </w:tc>
        <w:tc>
          <w:tcPr>
            <w:tcW w:w="4500" w:type="dxa"/>
          </w:tcPr>
          <w:p w14:paraId="18EB0F98" w14:textId="2CED0ED1" w:rsidR="00491CB9" w:rsidRDefault="00D70A90" w:rsidP="00491CB9">
            <w:r>
              <w:t>Adjourn</w:t>
            </w:r>
          </w:p>
        </w:tc>
        <w:tc>
          <w:tcPr>
            <w:tcW w:w="3685" w:type="dxa"/>
          </w:tcPr>
          <w:p w14:paraId="0CC1F437" w14:textId="27319216" w:rsidR="00491CB9" w:rsidRDefault="00491CB9" w:rsidP="00491CB9"/>
        </w:tc>
      </w:tr>
    </w:tbl>
    <w:p w14:paraId="08EB0502" w14:textId="77777777" w:rsidR="000161C2" w:rsidRDefault="000161C2"/>
    <w:p w14:paraId="5BAF2C67" w14:textId="19984DE1" w:rsidR="00715BE7" w:rsidRDefault="00D92E72" w:rsidP="00715BE7">
      <w:r w:rsidRPr="00D92E72">
        <w:rPr>
          <w:b/>
        </w:rPr>
        <w:t>PLEASE COMPLETE THE MEETING GPRA</w:t>
      </w:r>
      <w:r w:rsidR="00B16989">
        <w:rPr>
          <w:b/>
        </w:rPr>
        <w:t xml:space="preserve">: </w:t>
      </w:r>
      <w:hyperlink r:id="rId6" w:tgtFrame="_blank" w:history="1">
        <w:r w:rsidR="00D70A90" w:rsidRPr="00D70A90">
          <w:rPr>
            <w:rStyle w:val="Hyperlink"/>
            <w:b/>
          </w:rPr>
          <w:t>https://ttc-gpra.org/P?s=726325</w:t>
        </w:r>
      </w:hyperlink>
    </w:p>
    <w:p w14:paraId="3B2BC657" w14:textId="6A474F4C" w:rsidR="003D02D0" w:rsidRDefault="003D02D0" w:rsidP="003D02D0"/>
    <w:p w14:paraId="29F881A7" w14:textId="77777777" w:rsidR="00F75E60" w:rsidRDefault="00F75E60" w:rsidP="003D02D0">
      <w:pPr>
        <w:rPr>
          <w:color w:val="000000"/>
        </w:rPr>
      </w:pPr>
    </w:p>
    <w:sectPr w:rsidR="00F75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0260C"/>
    <w:multiLevelType w:val="hybridMultilevel"/>
    <w:tmpl w:val="B0BC9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81D25"/>
    <w:multiLevelType w:val="hybridMultilevel"/>
    <w:tmpl w:val="2B8AD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06CD1"/>
    <w:multiLevelType w:val="hybridMultilevel"/>
    <w:tmpl w:val="E6C47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77569E"/>
    <w:multiLevelType w:val="hybridMultilevel"/>
    <w:tmpl w:val="F5AEC5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2A0B5F"/>
    <w:multiLevelType w:val="hybridMultilevel"/>
    <w:tmpl w:val="DCA40E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12D99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91CB9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15BE7"/>
    <w:rsid w:val="007724A3"/>
    <w:rsid w:val="00843664"/>
    <w:rsid w:val="0092472D"/>
    <w:rsid w:val="009400B8"/>
    <w:rsid w:val="0094668C"/>
    <w:rsid w:val="00A00827"/>
    <w:rsid w:val="00A346AE"/>
    <w:rsid w:val="00A4185A"/>
    <w:rsid w:val="00A72E85"/>
    <w:rsid w:val="00AC1F43"/>
    <w:rsid w:val="00B02F47"/>
    <w:rsid w:val="00B16989"/>
    <w:rsid w:val="00B20EF8"/>
    <w:rsid w:val="00B75DCF"/>
    <w:rsid w:val="00BA5D75"/>
    <w:rsid w:val="00BC2673"/>
    <w:rsid w:val="00C00356"/>
    <w:rsid w:val="00C61045"/>
    <w:rsid w:val="00D14671"/>
    <w:rsid w:val="00D16EAF"/>
    <w:rsid w:val="00D34528"/>
    <w:rsid w:val="00D70A90"/>
    <w:rsid w:val="00D806B3"/>
    <w:rsid w:val="00D92E72"/>
    <w:rsid w:val="00DD518D"/>
    <w:rsid w:val="00E05C89"/>
    <w:rsid w:val="00F61BAE"/>
    <w:rsid w:val="00F75E60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09A5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68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15BE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0A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21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m02.safelinks.protection.outlook.com/?url=https%3A%2F%2Fttc-gpra.org%2FP%3Fs%3D726325&amp;data=04%7C01%7C%7C4949b69361a1465f1f1f08d946ca3859%7Ce3fefdbef7e9401ba51a355e01b05a89%7C0%7C0%7C637618656605158613%7CUnknown%7CTWFpbGZsb3d8eyJWIjoiMC4wLjAwMDAiLCJQIjoiV2luMzIiLCJBTiI6Ik1haWwiLCJXVCI6Mn0%3D%7C1000&amp;sdata=Vz6iW2p4kmzR3GyA8%2FjCRV74nZS48oyfsgdY1KxXsr4%3D&amp;reserved=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4</cp:revision>
  <dcterms:created xsi:type="dcterms:W3CDTF">2021-07-14T20:06:00Z</dcterms:created>
  <dcterms:modified xsi:type="dcterms:W3CDTF">2021-07-16T17:14:00Z</dcterms:modified>
</cp:coreProperties>
</file>